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C878A7" w14:textId="77777777" w:rsidR="008E008E" w:rsidRPr="00D50845" w:rsidRDefault="00D50845">
      <w:pPr>
        <w:rPr>
          <w:rFonts w:ascii="Script MT Bold" w:hAnsi="Script MT Bold"/>
          <w:sz w:val="32"/>
          <w:szCs w:val="32"/>
        </w:rPr>
      </w:pPr>
      <w:r w:rsidRPr="00D50845">
        <w:rPr>
          <w:rFonts w:ascii="Script MT Bold" w:hAnsi="Script MT Bold"/>
          <w:sz w:val="32"/>
          <w:szCs w:val="32"/>
        </w:rPr>
        <w:t>Ma recette de smoothies au bleuets et ananas</w:t>
      </w:r>
    </w:p>
    <w:p w14:paraId="0DC95631" w14:textId="77777777" w:rsidR="00D50845" w:rsidRPr="00D50845" w:rsidRDefault="00D50845">
      <w:pPr>
        <w:rPr>
          <w:rFonts w:ascii="Script MT Bold" w:hAnsi="Script MT Bold"/>
        </w:rPr>
      </w:pPr>
      <w:r w:rsidRPr="00D50845">
        <w:rPr>
          <w:rFonts w:ascii="Script MT Bold" w:hAnsi="Script MT Bold"/>
        </w:rPr>
        <w:t>1 tasse d’ananas</w:t>
      </w:r>
    </w:p>
    <w:p w14:paraId="7FFC6020" w14:textId="77777777" w:rsidR="00D50845" w:rsidRPr="00D50845" w:rsidRDefault="00D50845">
      <w:pPr>
        <w:rPr>
          <w:rFonts w:ascii="Script MT Bold" w:hAnsi="Script MT Bold"/>
        </w:rPr>
      </w:pPr>
      <w:r w:rsidRPr="00D50845">
        <w:rPr>
          <w:rFonts w:ascii="Script MT Bold" w:hAnsi="Script MT Bold"/>
        </w:rPr>
        <w:t xml:space="preserve">½ </w:t>
      </w:r>
      <w:r w:rsidR="008B7A05">
        <w:rPr>
          <w:rFonts w:ascii="Script MT Bold" w:hAnsi="Script MT Bold"/>
        </w:rPr>
        <w:t xml:space="preserve"> </w:t>
      </w:r>
      <w:r w:rsidRPr="00D50845">
        <w:rPr>
          <w:rFonts w:ascii="Script MT Bold" w:hAnsi="Script MT Bold"/>
        </w:rPr>
        <w:t>tasse de lait de coco</w:t>
      </w:r>
    </w:p>
    <w:p w14:paraId="1000B306" w14:textId="77777777" w:rsidR="00D50845" w:rsidRPr="00D50845" w:rsidRDefault="00D50845">
      <w:pPr>
        <w:rPr>
          <w:rFonts w:ascii="Script MT Bold" w:hAnsi="Script MT Bold"/>
        </w:rPr>
      </w:pPr>
      <w:r w:rsidRPr="00D50845">
        <w:rPr>
          <w:rFonts w:ascii="Script MT Bold" w:hAnsi="Script MT Bold"/>
        </w:rPr>
        <w:t>½  tasse de bleuets congelés</w:t>
      </w:r>
    </w:p>
    <w:p w14:paraId="05E0A95A" w14:textId="77777777" w:rsidR="00D50845" w:rsidRPr="00D50845" w:rsidRDefault="00D50845">
      <w:pPr>
        <w:rPr>
          <w:rFonts w:ascii="Script MT Bold" w:hAnsi="Script MT Bold"/>
        </w:rPr>
      </w:pPr>
      <w:r w:rsidRPr="00D50845">
        <w:rPr>
          <w:rFonts w:ascii="Script MT Bold" w:hAnsi="Script MT Bold"/>
        </w:rPr>
        <w:t>2 tasses de lait d’amande</w:t>
      </w:r>
    </w:p>
    <w:p w14:paraId="16CD8FB4" w14:textId="77777777" w:rsidR="00D50845" w:rsidRPr="00D50845" w:rsidRDefault="00D50845">
      <w:pPr>
        <w:rPr>
          <w:rFonts w:ascii="Script MT Bold" w:hAnsi="Script MT Bold"/>
        </w:rPr>
      </w:pPr>
      <w:r w:rsidRPr="00D50845">
        <w:rPr>
          <w:rFonts w:ascii="Script MT Bold" w:hAnsi="Script MT Bold"/>
        </w:rPr>
        <w:t>2 cuillères à soupe de concentré de jus d’orange</w:t>
      </w:r>
    </w:p>
    <w:p w14:paraId="670EB418" w14:textId="0240BA1B" w:rsidR="00D50845" w:rsidRPr="00D50845" w:rsidRDefault="008B7A05">
      <w:pPr>
        <w:rPr>
          <w:rFonts w:ascii="Script MT Bold" w:hAnsi="Script MT Bold"/>
        </w:rPr>
      </w:pPr>
      <w:r>
        <w:rPr>
          <w:rFonts w:ascii="Script MT Bold" w:hAnsi="Script MT Bold"/>
        </w:rPr>
        <w:t>(</w:t>
      </w:r>
      <w:proofErr w:type="gramStart"/>
      <w:r w:rsidR="00D50845" w:rsidRPr="00D50845">
        <w:rPr>
          <w:rFonts w:ascii="Script MT Bold" w:hAnsi="Script MT Bold"/>
        </w:rPr>
        <w:t>peu</w:t>
      </w:r>
      <w:proofErr w:type="gramEnd"/>
      <w:r w:rsidR="00D50845" w:rsidRPr="00D50845">
        <w:rPr>
          <w:rFonts w:ascii="Script MT Bold" w:hAnsi="Script MT Bold"/>
        </w:rPr>
        <w:t xml:space="preserve"> ajout</w:t>
      </w:r>
      <w:r w:rsidR="0007114A">
        <w:rPr>
          <w:rFonts w:ascii="Script MT Bold" w:hAnsi="Script MT Bold"/>
        </w:rPr>
        <w:t>er</w:t>
      </w:r>
      <w:bookmarkStart w:id="0" w:name="_GoBack"/>
      <w:bookmarkEnd w:id="0"/>
      <w:r w:rsidR="00D50845" w:rsidRPr="00D50845">
        <w:rPr>
          <w:rFonts w:ascii="Script MT Bold" w:hAnsi="Script MT Bold"/>
        </w:rPr>
        <w:t>: amande, œuf, épinard, banane)</w:t>
      </w:r>
    </w:p>
    <w:p w14:paraId="3A1FF667" w14:textId="77777777" w:rsidR="00D50845" w:rsidRPr="00D50845" w:rsidRDefault="00D50845">
      <w:pPr>
        <w:rPr>
          <w:rFonts w:ascii="Script MT Bold" w:hAnsi="Script MT Bold"/>
        </w:rPr>
      </w:pPr>
      <w:r w:rsidRPr="00D50845">
        <w:rPr>
          <w:rFonts w:ascii="Script MT Bold" w:hAnsi="Script MT Bold"/>
        </w:rPr>
        <w:t>Mettre le tout au mélangeur et voilà!</w:t>
      </w:r>
    </w:p>
    <w:p w14:paraId="773CA6A8" w14:textId="77777777" w:rsidR="00D50845" w:rsidRPr="00D50845" w:rsidRDefault="00D50845">
      <w:pPr>
        <w:rPr>
          <w:rFonts w:ascii="Script MT Bold" w:hAnsi="Script MT Bold"/>
        </w:rPr>
      </w:pPr>
      <w:r w:rsidRPr="00D50845">
        <w:rPr>
          <w:rFonts w:ascii="Script MT Bold" w:hAnsi="Script MT Bold"/>
        </w:rPr>
        <w:t>Bon appétit</w:t>
      </w:r>
    </w:p>
    <w:p w14:paraId="6CD261AE" w14:textId="77777777" w:rsidR="00D50845" w:rsidRDefault="00D50845"/>
    <w:sectPr w:rsidR="00D50845" w:rsidSect="008E008E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cript MT Bold">
    <w:panose1 w:val="03040602040607080904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wNTM3NTM0sDC1MDZT0lEKTi0uzszPAykwrAUAP2meLSwAAAA="/>
  </w:docVars>
  <w:rsids>
    <w:rsidRoot w:val="00D50845"/>
    <w:rsid w:val="0007114A"/>
    <w:rsid w:val="001171DD"/>
    <w:rsid w:val="008B7A05"/>
    <w:rsid w:val="008E008E"/>
    <w:rsid w:val="00D508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114E15"/>
  <w15:docId w15:val="{DE40A48D-2C36-4A59-97FF-63E0816178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E008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2</Words>
  <Characters>24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ysa</dc:creator>
  <cp:lastModifiedBy>Alexia Ruel</cp:lastModifiedBy>
  <cp:revision>2</cp:revision>
  <dcterms:created xsi:type="dcterms:W3CDTF">2018-12-12T02:53:00Z</dcterms:created>
  <dcterms:modified xsi:type="dcterms:W3CDTF">2018-12-12T02:53:00Z</dcterms:modified>
</cp:coreProperties>
</file>